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22D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6686D60B" w:rsidR="007B4A91" w:rsidRDefault="00556965" w:rsidP="00894CBE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DCE495F" w14:textId="6317733B" w:rsidR="00894CBE" w:rsidRPr="00894CBE" w:rsidRDefault="00894CBE" w:rsidP="00894CBE">
      <w:pPr>
        <w:rPr>
          <w:sz w:val="28"/>
          <w:szCs w:val="28"/>
        </w:rPr>
      </w:pPr>
      <w:r>
        <w:rPr>
          <w:sz w:val="28"/>
          <w:szCs w:val="28"/>
        </w:rPr>
        <w:t>The balloon game</w:t>
      </w:r>
    </w:p>
    <w:p w14:paraId="34A9E19B" w14:textId="77777777" w:rsidR="007B4A91" w:rsidRDefault="00222D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23474E1" w:rsidR="007B4A91" w:rsidRDefault="00894C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ot air balloon should </w:t>
      </w:r>
      <w:proofErr w:type="spellStart"/>
      <w:r>
        <w:rPr>
          <w:sz w:val="28"/>
          <w:szCs w:val="28"/>
        </w:rPr>
        <w:t>no</w:t>
      </w:r>
      <w:proofErr w:type="spellEnd"/>
      <w:r>
        <w:rPr>
          <w:sz w:val="28"/>
          <w:szCs w:val="28"/>
        </w:rPr>
        <w:t xml:space="preserve"> be touching the obstacles.</w:t>
      </w:r>
    </w:p>
    <w:p w14:paraId="3D632C61" w14:textId="77777777" w:rsidR="007B4A91" w:rsidRDefault="00222D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380C2D1" w:rsidR="007B4A91" w:rsidRDefault="00894C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one hot air balloon and some obstacles like building and </w:t>
      </w:r>
      <w:proofErr w:type="spellStart"/>
      <w:r>
        <w:rPr>
          <w:sz w:val="28"/>
          <w:szCs w:val="28"/>
        </w:rPr>
        <w:t>birds.The</w:t>
      </w:r>
      <w:proofErr w:type="spellEnd"/>
      <w:r>
        <w:rPr>
          <w:sz w:val="28"/>
          <w:szCs w:val="28"/>
        </w:rPr>
        <w:t xml:space="preserve"> balloon should not be touching the obstacles to keep playing the </w:t>
      </w:r>
      <w:proofErr w:type="spellStart"/>
      <w:r>
        <w:rPr>
          <w:sz w:val="28"/>
          <w:szCs w:val="28"/>
        </w:rPr>
        <w:t>game.There</w:t>
      </w:r>
      <w:proofErr w:type="spellEnd"/>
      <w:r>
        <w:rPr>
          <w:sz w:val="28"/>
          <w:szCs w:val="28"/>
        </w:rPr>
        <w:t xml:space="preserve"> are points also to collect in game.</w:t>
      </w:r>
    </w:p>
    <w:p w14:paraId="6102F988" w14:textId="77777777" w:rsidR="007B4A91" w:rsidRDefault="00222D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22D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22D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C2C40D6" w:rsidR="007B4A91" w:rsidRDefault="00894C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t air 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1FC538" w:rsidR="007B4A91" w:rsidRDefault="00894CB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up and down with the help of </w:t>
            </w:r>
            <w:proofErr w:type="gramStart"/>
            <w:r>
              <w:rPr>
                <w:sz w:val="28"/>
                <w:szCs w:val="28"/>
              </w:rPr>
              <w:t>keys(</w:t>
            </w:r>
            <w:proofErr w:type="gramEnd"/>
            <w:r>
              <w:rPr>
                <w:sz w:val="28"/>
                <w:szCs w:val="28"/>
              </w:rPr>
              <w:t>up arrow)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BA510EF" w:rsidR="007B4A91" w:rsidRDefault="00894C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3687001" w:rsidR="007B4A91" w:rsidRDefault="00894CBE" w:rsidP="00894CB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game challenging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DF17A9" w:rsidR="007B4A91" w:rsidRDefault="00894C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04FBE05" w:rsidR="007B4A91" w:rsidRDefault="00894C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game challenging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198A6CE" w:rsidR="007B4A91" w:rsidRDefault="00894C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mp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E398294" w:rsidR="007B4A91" w:rsidRDefault="00894CB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game challenging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91725A" w:rsidR="007B4A91" w:rsidRDefault="007B4A91" w:rsidP="00894CBE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B3DCC6C" w:rsidR="00556965" w:rsidRDefault="00BF3017">
      <w:r w:rsidRPr="00BF3017">
        <w:rPr>
          <w:noProof/>
          <w:lang w:val="en-IN" w:bidi="hi-IN"/>
        </w:rPr>
        <w:lastRenderedPageBreak/>
        <w:drawing>
          <wp:inline distT="0" distB="0" distL="0" distR="0" wp14:anchorId="0669697D" wp14:editId="09103B88">
            <wp:extent cx="5943600" cy="7924800"/>
            <wp:effectExtent l="0" t="0" r="0" b="0"/>
            <wp:docPr id="1" name="Picture 1" descr="C:\Users\Stuti\Downloads\WhatsApp Image 2022-03-13 at 10.51.51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tuti\Downloads\WhatsApp Image 2022-03-13 at 10.51.51 A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Default="00222D4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22D45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22D4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22D4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9DCCB06" w14:textId="77777777" w:rsidR="00894CBE" w:rsidRDefault="00894CBE">
      <w:pPr>
        <w:rPr>
          <w:sz w:val="28"/>
          <w:szCs w:val="28"/>
        </w:rPr>
      </w:pPr>
    </w:p>
    <w:p w14:paraId="24B987DE" w14:textId="58DDB34C" w:rsidR="007B4A91" w:rsidRDefault="00894CBE">
      <w:pPr>
        <w:rPr>
          <w:sz w:val="28"/>
          <w:szCs w:val="28"/>
        </w:rPr>
      </w:pPr>
      <w:r>
        <w:t xml:space="preserve">With the help of </w:t>
      </w:r>
      <w:proofErr w:type="gramStart"/>
      <w:r>
        <w:t>points .</w:t>
      </w:r>
      <w:proofErr w:type="gramEnd"/>
      <w:r w:rsidR="00222D45">
        <w:pict w14:anchorId="49CF2C3B">
          <v:rect id="_x0000_i1035" style="width:0;height:1.5pt" o:hralign="center" o:hrstd="t" o:hr="t" fillcolor="#a0a0a0" stroked="f"/>
        </w:pict>
      </w:r>
      <w:r w:rsidR="00222D45">
        <w:pict w14:anchorId="2BE0C1BB">
          <v:rect id="_x0000_i1036" style="width:0;height:1.5pt" o:hralign="center" o:hrstd="t" o:hr="t" fillcolor="#a0a0a0" stroked="f"/>
        </w:pict>
      </w:r>
      <w:r w:rsidR="00222D45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08C905" w14:textId="77777777" w:rsidR="00222D45" w:rsidRDefault="00222D45" w:rsidP="00894CBE">
      <w:pPr>
        <w:spacing w:line="240" w:lineRule="auto"/>
      </w:pPr>
      <w:r>
        <w:separator/>
      </w:r>
    </w:p>
  </w:endnote>
  <w:endnote w:type="continuationSeparator" w:id="0">
    <w:p w14:paraId="2CEBC41D" w14:textId="77777777" w:rsidR="00222D45" w:rsidRDefault="00222D45" w:rsidP="00894C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2F2307" w14:textId="77777777" w:rsidR="00222D45" w:rsidRDefault="00222D45" w:rsidP="00894CBE">
      <w:pPr>
        <w:spacing w:line="240" w:lineRule="auto"/>
      </w:pPr>
      <w:r>
        <w:separator/>
      </w:r>
    </w:p>
  </w:footnote>
  <w:footnote w:type="continuationSeparator" w:id="0">
    <w:p w14:paraId="3B2A7077" w14:textId="77777777" w:rsidR="00222D45" w:rsidRDefault="00222D45" w:rsidP="00894CB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2D45"/>
    <w:rsid w:val="00556965"/>
    <w:rsid w:val="007B4A91"/>
    <w:rsid w:val="00894CBE"/>
    <w:rsid w:val="00BF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4CB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CBE"/>
  </w:style>
  <w:style w:type="paragraph" w:styleId="Footer">
    <w:name w:val="footer"/>
    <w:basedOn w:val="Normal"/>
    <w:link w:val="FooterChar"/>
    <w:uiPriority w:val="99"/>
    <w:unhideWhenUsed/>
    <w:rsid w:val="00894CB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C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ti</dc:creator>
  <cp:lastModifiedBy>Stuti</cp:lastModifiedBy>
  <cp:revision>2</cp:revision>
  <dcterms:created xsi:type="dcterms:W3CDTF">2022-03-13T05:26:00Z</dcterms:created>
  <dcterms:modified xsi:type="dcterms:W3CDTF">2022-03-13T05:26:00Z</dcterms:modified>
</cp:coreProperties>
</file>